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7" w:name="X7fcfb0f6f2b1d4e6f7bde5281c2aa02108447de"/>
    <w:p>
      <w:pPr>
        <w:pStyle w:val="Heading1"/>
      </w:pPr>
      <w:r>
        <w:t xml:space="preserve">Internship Application Letter for Photographer Position</w:t>
      </w:r>
    </w:p>
    <w:p>
      <w:pPr>
        <w:pStyle w:val="FirstParagraph"/>
      </w:pPr>
      <w:r>
        <w:t xml:space="preserve">Date: October 26, 2023</w:t>
      </w:r>
    </w:p>
    <w:p>
      <w:pPr>
        <w:pStyle w:val="BodyText"/>
      </w:pPr>
      <w:r>
        <w:t xml:space="preserve">Dear Hiring Manager,</w:t>
      </w:r>
    </w:p>
    <w:p>
      <w:pPr>
        <w:pStyle w:val="BodyText"/>
      </w:pPr>
      <w:r>
        <w:t xml:space="preserve">Photography Department</w:t>
      </w:r>
      <w:r>
        <w:br/>
      </w:r>
      <w:r>
        <w:t xml:space="preserve">[Company Name]</w:t>
      </w:r>
      <w:r>
        <w:br/>
      </w:r>
      <w:r>
        <w:t xml:space="preserve">Dubai, United Arab Emirates</w:t>
      </w:r>
    </w:p>
    <w:bookmarkStart w:id="20" w:name="Xa05b4bc6832794307f5e386f05eee5cd986a50c"/>
    <w:p>
      <w:pPr>
        <w:pStyle w:val="Heading2"/>
      </w:pPr>
      <w:r>
        <w:t xml:space="preserve">Introduction and Enthusiasm for the Internship Opportunity</w:t>
      </w:r>
    </w:p>
    <w:p>
      <w:pPr>
        <w:pStyle w:val="FirstParagraph"/>
      </w:pPr>
      <w:r>
        <w:t xml:space="preserve">It is with profound enthusiasm that I submit my application for the Photographer Internship position at your esteemed establishment in Dubai, United Arab Emirates. As a dedicated visual storyteller deeply passionate about capturing authentic moments through the lens, I have long admired how [Company Name] has positioned itself as a creative pioneer within Dubai's dynamic cultural landscape and the broader United Arab Emirates photography scene. My academic background in Visual Communication from [Your University], coupled with hands-on experience documenting diverse subjects across multiple locations, aligns precisely with your requirement for a meticulous and innovative intern. This</w:t>
      </w:r>
      <w:r>
        <w:t xml:space="preserve"> </w:t>
      </w:r>
      <w:r>
        <w:rPr>
          <w:bCs/>
          <w:b/>
        </w:rPr>
        <w:t xml:space="preserve">Internship Application Letter</w:t>
      </w:r>
      <w:r>
        <w:t xml:space="preserve"> </w:t>
      </w:r>
      <w:r>
        <w:t xml:space="preserve">serves not merely as a formality, but as my earnest declaration of commitment to contribute meaningfully to your team's vision while immersing myself in the vibrant creative ecosystem of Dubai.</w:t>
      </w:r>
    </w:p>
    <w:bookmarkEnd w:id="20"/>
    <w:bookmarkStart w:id="21" w:name="why-photography-and-why-dubai"/>
    <w:p>
      <w:pPr>
        <w:pStyle w:val="Heading2"/>
      </w:pPr>
      <w:r>
        <w:t xml:space="preserve">Why Photography and Why Dubai?</w:t>
      </w:r>
    </w:p>
    <w:p>
      <w:pPr>
        <w:pStyle w:val="FirstParagraph"/>
      </w:pPr>
      <w:r>
        <w:t xml:space="preserve">My journey as a</w:t>
      </w:r>
      <w:r>
        <w:t xml:space="preserve"> </w:t>
      </w:r>
      <w:r>
        <w:rPr>
          <w:bCs/>
          <w:b/>
        </w:rPr>
        <w:t xml:space="preserve">Photographer</w:t>
      </w:r>
      <w:r>
        <w:t xml:space="preserve"> </w:t>
      </w:r>
      <w:r>
        <w:t xml:space="preserve">began with a fascination for how light transforms ordinary scenes into extraordinary narratives. Over the past three years, I have developed expertise in commercial, documentary, and event photography through freelance projects across [mention specific regions/cities if applicable]. However, it is Dubai's unique fusion of ancient heritage and futuristic ambition that captivates me most profoundly. The United Arab Emirates Dubai offers an unparalleled canvas – where the silhouette of the Burj Khalifa meets the timeless beauty of desert landscapes, where Emirati traditions coexist with global luxury experiences. I am eager to learn from your team how to authentically capture this duality in a manner that respects cultural nuances while meeting international editorial standards. Dubai isn't just a location for me; it's a living laboratory for contemporary visual storytelling.</w:t>
      </w:r>
    </w:p>
    <w:bookmarkEnd w:id="21"/>
    <w:bookmarkStart w:id="22" w:name="X4c1ba72504f50b9a53b44a40f1eb2336d9a648c"/>
    <w:p>
      <w:pPr>
        <w:pStyle w:val="Heading2"/>
      </w:pPr>
      <w:r>
        <w:t xml:space="preserve">Relevant Skills and Technical Proficiency</w:t>
      </w:r>
    </w:p>
    <w:p>
      <w:pPr>
        <w:pStyle w:val="FirstParagraph"/>
      </w:pPr>
      <w:r>
        <w:t xml:space="preserve">My technical foundation is robust, demonstrated through proficiency with professional DSLR and mirrorless systems (Canon EOS R5, Sony A7IV), advanced editing workflows using Adobe Creative Cloud (Lightroom, Photoshop), and a keen understanding of composition principles. I have successfully managed end-to-end projects including pre-production planning for corporate events at [Mention Local Event/Company], executed street photography documentaries exploring multicultural communities in Sharjah, and assisted on editorial shoots for regional fashion magazines. Crucially, I possess a strong grasp of post-production ethics – essential when working in the United Arab Emirates Dubai where cultural sensitivity is paramount. I understand that every photograph carries responsibility; thus, I prioritize obtaining proper permissions and ensuring respectful representation across all subjects.</w:t>
      </w:r>
    </w:p>
    <w:bookmarkEnd w:id="22"/>
    <w:bookmarkStart w:id="23" w:name="understanding-dubais-creative-market"/>
    <w:p>
      <w:pPr>
        <w:pStyle w:val="Heading2"/>
      </w:pPr>
      <w:r>
        <w:t xml:space="preserve">Understanding Dubai's Creative Market</w:t>
      </w:r>
    </w:p>
    <w:p>
      <w:pPr>
        <w:pStyle w:val="FirstParagraph"/>
      </w:pPr>
      <w:r>
        <w:t xml:space="preserve">I have closely followed the evolution of photography within the United Arab Emirates Dubai market. The city’s rapid development, driven by initiatives like UAE Vision 2030 and Dubai Creative Cluster, has created unprecedented demand for high-caliber visual content across tourism, luxury retail, and cultural preservation sectors. I recognize that your studio’s recent campaigns showcasing [Mention Specific Campaign or Project if known] exemplify the sophisticated storytelling this market requires. As a prospective intern, I am prepared to contribute by researching emerging Dubai-based trends – from sustainable tourism photography to capturing the essence of local festivals like Dubai Shopping Festival – and applying these insights directly to your projects. My understanding extends beyond aesthetics; I appreciate how visual content shapes global perceptions of Dubai as a cosmopolitan yet culturally rooted destination within the United Arab Emirates.</w:t>
      </w:r>
    </w:p>
    <w:bookmarkEnd w:id="23"/>
    <w:bookmarkStart w:id="24" w:name="Xc132b4c13c4d8802fca06a965dfa4457f34dd81"/>
    <w:p>
      <w:pPr>
        <w:pStyle w:val="Heading2"/>
      </w:pPr>
      <w:r>
        <w:t xml:space="preserve">Commitment to Learning and Growth in UAE Context</w:t>
      </w:r>
    </w:p>
    <w:p>
      <w:pPr>
        <w:pStyle w:val="FirstParagraph"/>
      </w:pPr>
      <w:r>
        <w:t xml:space="preserve">This internship represents more than a professional opportunity – it is my dedicated step toward becoming a culturally intelligent</w:t>
      </w:r>
      <w:r>
        <w:t xml:space="preserve"> </w:t>
      </w:r>
      <w:r>
        <w:rPr>
          <w:bCs/>
          <w:b/>
        </w:rPr>
        <w:t xml:space="preserve">Photographer</w:t>
      </w:r>
      <w:r>
        <w:t xml:space="preserve"> </w:t>
      </w:r>
      <w:r>
        <w:t xml:space="preserve">capable of thriving within the specific dynamics of the United Arab Emirates Dubai environment. I am fully committed to adhering to all local regulations, including those regarding cultural representation and photography permissions in public spaces. I have already begun learning key phrases in Arabic (e.g., "Shukran," "As-salamu alaykum") to foster better communication with diverse subjects and colleagues. My adaptability is proven through my experience navigating complex shoots in varied environments, including a recent assignment documenting heritage sites during Ramadan where I adjusted schedules to align with cultural practices – a skill directly transferable to working effectively in Dubai's unique rhythm.</w:t>
      </w:r>
    </w:p>
    <w:bookmarkEnd w:id="24"/>
    <w:bookmarkStart w:id="25" w:name="why-company-name-and-what-i-offer"/>
    <w:p>
      <w:pPr>
        <w:pStyle w:val="Heading2"/>
      </w:pPr>
      <w:r>
        <w:t xml:space="preserve">Why [Company Name] and What I Offer</w:t>
      </w:r>
    </w:p>
    <w:p>
      <w:pPr>
        <w:pStyle w:val="FirstParagraph"/>
      </w:pPr>
      <w:r>
        <w:t xml:space="preserve">Choosing to apply for this specific Photographer Internship at your organization stems from genuine admiration for your team’s innovative approach. Your portfolio’s emphasis on human-centric storytelling, particularly in projects like [Mention Specific Project], resonates deeply with my own philosophy that the best photography reveals character and context. As an intern, I offer not just technical skills but proactive collaboration: I will meticulously document all shoots using standardized protocols, assist in managing assets within your digital library system, and bring fresh perspectives on social media content strategies tailored for Dubai's young, digitally engaged audience. My willingness to learn – from mastering the nuances of working with UAE-based clients to understanding local event logistics – ensures I can contribute meaningfully from day one.</w:t>
      </w:r>
    </w:p>
    <w:bookmarkEnd w:id="25"/>
    <w:bookmarkStart w:id="26" w:name="conclusion-and-forward-commitment"/>
    <w:p>
      <w:pPr>
        <w:pStyle w:val="Heading2"/>
      </w:pPr>
      <w:r>
        <w:t xml:space="preserve">Conclusion and Forward Commitment</w:t>
      </w:r>
    </w:p>
    <w:p>
      <w:pPr>
        <w:pStyle w:val="FirstParagraph"/>
      </w:pPr>
      <w:r>
        <w:t xml:space="preserve">In closing, this</w:t>
      </w:r>
      <w:r>
        <w:t xml:space="preserve"> </w:t>
      </w:r>
      <w:r>
        <w:rPr>
          <w:bCs/>
          <w:b/>
        </w:rPr>
        <w:t xml:space="preserve">Internship Application Letter</w:t>
      </w:r>
      <w:r>
        <w:t xml:space="preserve"> </w:t>
      </w:r>
      <w:r>
        <w:t xml:space="preserve">represents my deepest commitment to growing as a visual artist within the esteemed context of Dubai, United Arab Emirates. The opportunity to learn under your guidance while contributing to the city’s rich visual narrative is an honor I pursue with unwavering dedication. I am confident that my technical foundation, cultural awareness, and passion for authentic storytelling align perfectly with your studio’s mission. Thank you for considering my application for this Photographer Internship position in Dubai. I have attached my portfolio showcasing work relevant to the United Arab Emirates Dubai market and welcome the opportunity to discuss how I can support your creative vision in an interview at your earliest convenience.</w:t>
      </w:r>
    </w:p>
    <w:p>
      <w:pPr>
        <w:pStyle w:val="BodyText"/>
      </w:pPr>
      <w:r>
        <w:t xml:space="preserve">Sincerely,</w:t>
      </w:r>
    </w:p>
    <w:p>
      <w:pPr>
        <w:pStyle w:val="BodyText"/>
      </w:pPr>
      <w:r>
        <w:rPr>
          <w:bCs/>
          <w:b/>
        </w:rPr>
        <w:t xml:space="preserve">[Your Full Name]</w:t>
      </w:r>
      <w:r>
        <w:br/>
      </w:r>
      <w:r>
        <w:t xml:space="preserve">[Your Phone Number] | [Your Email Address] | [Your Portfolio Link]</w:t>
      </w:r>
      <w:r>
        <w:br/>
      </w:r>
      <w:r>
        <w:t xml:space="preserve">LinkedIn: [Optional LinkedIn Profile] | Location: Dubai, United Arab Emir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 in Dubai, United Arab Emirates</dc:title>
  <dc:creator/>
  <cp:keywords/>
  <dcterms:created xsi:type="dcterms:W3CDTF">2026-06-02T16:50:37Z</dcterms:created>
  <dcterms:modified xsi:type="dcterms:W3CDTF">2026-06-02T16:50:37Z</dcterms:modified>
</cp:coreProperties>
</file>

<file path=docProps/custom.xml><?xml version="1.0" encoding="utf-8"?>
<Properties xmlns="http://schemas.openxmlformats.org/officeDocument/2006/custom-properties" xmlns:vt="http://schemas.openxmlformats.org/officeDocument/2006/docPropsVTypes"/>
</file>